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15D" w14:textId="77777777" w:rsidR="00496174" w:rsidRPr="00496174" w:rsidRDefault="00496174" w:rsidP="00496174">
      <w:pPr>
        <w:rPr>
          <w:b/>
          <w:lang w:eastAsia="en-AU"/>
        </w:rPr>
      </w:pPr>
      <w:r w:rsidRPr="00496174">
        <w:rPr>
          <w:b/>
          <w:lang w:eastAsia="en-AU"/>
        </w:rPr>
        <w:t>Aim</w:t>
      </w:r>
    </w:p>
    <w:p w14:paraId="41D708EB" w14:textId="77777777" w:rsidR="00496174" w:rsidRDefault="00496174" w:rsidP="00496174">
      <w:pPr>
        <w:rPr>
          <w:lang w:eastAsia="en-AU"/>
        </w:rPr>
      </w:pPr>
      <w:r>
        <w:rPr>
          <w:lang w:eastAsia="en-AU"/>
        </w:rPr>
        <w:t xml:space="preserve">The goal of this assessment is to encourage weekly reflection of the material and concepts you are learning as you go. This will help you put what you are learning into context, and to find online materials which help build your </w:t>
      </w:r>
      <w:bookmarkStart w:id="0" w:name="_GoBack"/>
      <w:bookmarkEnd w:id="0"/>
      <w:r>
        <w:rPr>
          <w:lang w:eastAsia="en-AU"/>
        </w:rPr>
        <w:t>understanding.</w:t>
      </w:r>
    </w:p>
    <w:p w14:paraId="717DF8AF" w14:textId="77777777" w:rsidR="00496174" w:rsidRPr="00496174" w:rsidRDefault="00496174" w:rsidP="00496174">
      <w:pPr>
        <w:rPr>
          <w:b/>
          <w:lang w:eastAsia="en-AU"/>
        </w:rPr>
      </w:pPr>
      <w:r w:rsidRPr="00496174">
        <w:rPr>
          <w:b/>
          <w:lang w:eastAsia="en-AU"/>
        </w:rPr>
        <w:t>Task</w:t>
      </w:r>
    </w:p>
    <w:p w14:paraId="08BA3F33" w14:textId="77777777" w:rsidR="00496174" w:rsidRDefault="00496174" w:rsidP="00496174">
      <w:pPr>
        <w:rPr>
          <w:lang w:eastAsia="en-AU"/>
        </w:rPr>
      </w:pPr>
      <w:r>
        <w:rPr>
          <w:lang w:eastAsia="en-AU"/>
        </w:rPr>
        <w:t>Each week you will have some concepts to reflect on, as well as some tasks from the practical parts of the course to discuss. This reflection should be around 250-400 words in length, and you should ensure you address the necessary topics in the word count available to you.</w:t>
      </w:r>
    </w:p>
    <w:p w14:paraId="6C17311C" w14:textId="77777777" w:rsidR="00496174" w:rsidRPr="00496174" w:rsidRDefault="00496174" w:rsidP="00496174">
      <w:pPr>
        <w:rPr>
          <w:b/>
          <w:lang w:eastAsia="en-AU"/>
        </w:rPr>
      </w:pPr>
      <w:r w:rsidRPr="00496174">
        <w:rPr>
          <w:b/>
          <w:lang w:eastAsia="en-AU"/>
        </w:rPr>
        <w:t>Week Three</w:t>
      </w:r>
    </w:p>
    <w:p w14:paraId="50C3F81B" w14:textId="77777777" w:rsidR="00496174" w:rsidRDefault="00496174" w:rsidP="00496174">
      <w:pPr>
        <w:rPr>
          <w:lang w:eastAsia="en-AU"/>
        </w:rPr>
      </w:pPr>
      <w:r>
        <w:rPr>
          <w:lang w:eastAsia="en-AU"/>
        </w:rPr>
        <w:t>In about 100-200 words, describe your previous experience with programming and Python. Have you used programming in your professional life? For a hobby? What languages and libraries have you used previously, and what you developed using these tools?</w:t>
      </w:r>
    </w:p>
    <w:p w14:paraId="0912043F" w14:textId="77777777" w:rsidR="00583E2D" w:rsidRDefault="00496174" w:rsidP="00496174">
      <w:pPr>
        <w:rPr>
          <w:lang w:eastAsia="en-AU"/>
        </w:rPr>
      </w:pPr>
      <w:r>
        <w:rPr>
          <w:lang w:eastAsia="en-AU"/>
        </w:rPr>
        <w:t xml:space="preserve">Please also submit your </w:t>
      </w:r>
      <w:proofErr w:type="spellStart"/>
      <w:r>
        <w:rPr>
          <w:lang w:eastAsia="en-AU"/>
        </w:rPr>
        <w:t>Jupyter</w:t>
      </w:r>
      <w:proofErr w:type="spellEnd"/>
      <w:r>
        <w:rPr>
          <w:lang w:eastAsia="en-AU"/>
        </w:rPr>
        <w:t xml:space="preserve"> Notebook code for Week 3: Book 3 Task 4, Book 4 Task 3, and Book 5 Task 3 </w:t>
      </w:r>
      <w:r w:rsidRPr="00496174">
        <w:rPr>
          <w:u w:val="single"/>
          <w:lang w:eastAsia="en-AU"/>
        </w:rPr>
        <w:t>(if you downloaded these files at the beginning of the subject, please re-download as some small changes have been made)</w:t>
      </w:r>
      <w:r>
        <w:rPr>
          <w:u w:val="single"/>
          <w:lang w:eastAsia="en-AU"/>
        </w:rPr>
        <w:t>.</w:t>
      </w:r>
      <w:r w:rsidR="00583E2D" w:rsidRPr="00583E2D">
        <w:rPr>
          <w:lang w:eastAsia="en-AU"/>
        </w:rPr>
        <w:t> </w:t>
      </w:r>
    </w:p>
    <w:p w14:paraId="13398F99" w14:textId="77777777" w:rsidR="00496174" w:rsidRPr="00496174" w:rsidRDefault="00496174" w:rsidP="00496174">
      <w:pPr>
        <w:rPr>
          <w:b/>
        </w:rPr>
      </w:pPr>
      <w:r w:rsidRPr="00496174">
        <w:rPr>
          <w:b/>
        </w:rPr>
        <w:t>Submission</w:t>
      </w:r>
    </w:p>
    <w:p w14:paraId="2246A897" w14:textId="77777777" w:rsidR="00496174" w:rsidRDefault="00496174" w:rsidP="00496174">
      <w:r>
        <w:t>Each week's journal should be submitted to JCU Online in either Word (.docx) or PDF (.pdf) format.</w:t>
      </w:r>
    </w:p>
    <w:p w14:paraId="0BBE71B0" w14:textId="77777777" w:rsidR="00496174" w:rsidRDefault="00496174" w:rsidP="00496174">
      <w:r>
        <w:t>You are free to use any editor you like, but please ensure you export/save your file in one of those two formats.</w:t>
      </w:r>
    </w:p>
    <w:p w14:paraId="241C35B2" w14:textId="77777777" w:rsidR="007105A9" w:rsidRDefault="00496174" w:rsidP="00496174">
      <w:r>
        <w:t xml:space="preserve">Please name your file </w:t>
      </w:r>
      <w:proofErr w:type="spellStart"/>
      <w:r>
        <w:t>LastnameFirstname.ext</w:t>
      </w:r>
      <w:proofErr w:type="spellEnd"/>
      <w:r>
        <w:t xml:space="preserve"> (for example John Smith’s word document would be named SmithJohn.docx).</w:t>
      </w:r>
    </w:p>
    <w:sectPr w:rsidR="007105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015DF"/>
    <w:multiLevelType w:val="hybridMultilevel"/>
    <w:tmpl w:val="92C05F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6E43B30"/>
    <w:multiLevelType w:val="multilevel"/>
    <w:tmpl w:val="AEE4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LK0MLE0NTA3NrFU0lEKTi0uzszPAykwrAUAZhoBySwAAAA="/>
  </w:docVars>
  <w:rsids>
    <w:rsidRoot w:val="00583E2D"/>
    <w:rsid w:val="00496174"/>
    <w:rsid w:val="00583E2D"/>
    <w:rsid w:val="007105A9"/>
    <w:rsid w:val="00B57407"/>
    <w:rsid w:val="00D12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BB0D"/>
  <w15:chartTrackingRefBased/>
  <w15:docId w15:val="{7E5B45CE-8366-429E-BCC0-762CDB31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3E2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583E2D"/>
    <w:rPr>
      <w:b/>
      <w:bCs/>
    </w:rPr>
  </w:style>
  <w:style w:type="paragraph" w:styleId="ListParagraph">
    <w:name w:val="List Paragraph"/>
    <w:basedOn w:val="Normal"/>
    <w:uiPriority w:val="34"/>
    <w:qFormat/>
    <w:rsid w:val="00D12A77"/>
    <w:pPr>
      <w:ind w:left="720"/>
      <w:contextualSpacing/>
    </w:pPr>
  </w:style>
  <w:style w:type="paragraph" w:styleId="BalloonText">
    <w:name w:val="Balloon Text"/>
    <w:basedOn w:val="Normal"/>
    <w:link w:val="BalloonTextChar"/>
    <w:uiPriority w:val="99"/>
    <w:semiHidden/>
    <w:unhideWhenUsed/>
    <w:rsid w:val="00D12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8834">
      <w:bodyDiv w:val="1"/>
      <w:marLeft w:val="0"/>
      <w:marRight w:val="0"/>
      <w:marTop w:val="0"/>
      <w:marBottom w:val="0"/>
      <w:divBdr>
        <w:top w:val="none" w:sz="0" w:space="0" w:color="auto"/>
        <w:left w:val="none" w:sz="0" w:space="0" w:color="auto"/>
        <w:bottom w:val="none" w:sz="0" w:space="0" w:color="auto"/>
        <w:right w:val="none" w:sz="0" w:space="0" w:color="auto"/>
      </w:divBdr>
    </w:div>
    <w:div w:id="1602911925">
      <w:bodyDiv w:val="1"/>
      <w:marLeft w:val="0"/>
      <w:marRight w:val="0"/>
      <w:marTop w:val="0"/>
      <w:marBottom w:val="0"/>
      <w:divBdr>
        <w:top w:val="none" w:sz="0" w:space="0" w:color="auto"/>
        <w:left w:val="none" w:sz="0" w:space="0" w:color="auto"/>
        <w:bottom w:val="none" w:sz="0" w:space="0" w:color="auto"/>
        <w:right w:val="none" w:sz="0" w:space="0" w:color="auto"/>
      </w:divBdr>
    </w:div>
    <w:div w:id="181406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2</Words>
  <Characters>115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Department of Industry, Innovation and Science</Company>
  <LinksUpToDate>false</LinksUpToDate>
  <CharactersWithSpaces>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3</cp:revision>
  <cp:lastPrinted>2020-01-21T01:15:00Z</cp:lastPrinted>
  <dcterms:created xsi:type="dcterms:W3CDTF">2020-01-27T20:57:00Z</dcterms:created>
  <dcterms:modified xsi:type="dcterms:W3CDTF">2020-02-01T03:56:00Z</dcterms:modified>
</cp:coreProperties>
</file>